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CB930" w14:textId="77777777" w:rsidR="007711D9" w:rsidRDefault="00000000">
      <w:pPr>
        <w:pStyle w:val="1"/>
      </w:pPr>
      <w:bookmarkStart w:id="0" w:name="prisma-2020-main-checklist"/>
      <w:r>
        <w:t>PRISMA 2020 Main Checklist</w:t>
      </w:r>
    </w:p>
    <w:tbl>
      <w:tblPr>
        <w:tblW w:w="0" w:type="auto"/>
        <w:jc w:val="center"/>
        <w:tblLook w:val="0420" w:firstRow="1" w:lastRow="0" w:firstColumn="0" w:lastColumn="0" w:noHBand="0" w:noVBand="1"/>
      </w:tblPr>
      <w:tblGrid>
        <w:gridCol w:w="2211"/>
        <w:gridCol w:w="542"/>
        <w:gridCol w:w="5195"/>
        <w:gridCol w:w="1392"/>
      </w:tblGrid>
      <w:tr w:rsidR="007711D9" w14:paraId="13DA64C8"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2BB91BCA" w14:textId="77777777" w:rsidR="007711D9"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76BD472" w14:textId="77777777" w:rsidR="007711D9"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EC1FEDD" w14:textId="77777777" w:rsidR="007711D9"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35B6263" w14:textId="77777777" w:rsidR="007711D9" w:rsidRDefault="00000000">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7711D9" w14:paraId="5B187E6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590707" w14:textId="77777777" w:rsidR="007711D9"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E6F5E20"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517ACF82"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779EEB" w14:textId="77777777" w:rsidR="007711D9" w:rsidRDefault="007711D9">
            <w:pPr>
              <w:spacing w:before="100" w:after="100"/>
              <w:ind w:left="100" w:right="100"/>
              <w:jc w:val="center"/>
            </w:pPr>
          </w:p>
        </w:tc>
      </w:tr>
      <w:tr w:rsidR="007711D9" w14:paraId="143BE86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B617F3" w14:textId="77777777" w:rsidR="007711D9"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5C199A6" w14:textId="77777777" w:rsidR="007711D9"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F303D03" w14:textId="77777777" w:rsidR="007711D9" w:rsidRDefault="00000000">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68A16F68" w14:textId="4FAA8724"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Page </w:t>
            </w:r>
            <w:r w:rsidR="00826FDC">
              <w:rPr>
                <w:rFonts w:ascii="DejaVu Sans" w:hAnsi="DejaVu Sans" w:cs="DejaVu Sans" w:hint="eastAsia"/>
                <w:color w:val="000000"/>
                <w:sz w:val="18"/>
                <w:szCs w:val="18"/>
                <w:lang w:eastAsia="zh-CN"/>
              </w:rPr>
              <w:t>1</w:t>
            </w:r>
          </w:p>
        </w:tc>
      </w:tr>
      <w:tr w:rsidR="007711D9" w14:paraId="2C019F0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94EDE41" w14:textId="77777777" w:rsidR="007711D9"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41B1379C"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46AF26E6"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8742D7B" w14:textId="77777777" w:rsidR="007711D9" w:rsidRDefault="007711D9">
            <w:pPr>
              <w:spacing w:before="100" w:after="100"/>
              <w:ind w:left="100" w:right="100"/>
              <w:jc w:val="center"/>
            </w:pPr>
          </w:p>
        </w:tc>
      </w:tr>
      <w:tr w:rsidR="007711D9" w14:paraId="476251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3F879E" w14:textId="77777777" w:rsidR="007711D9"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0142A6B2" w14:textId="77777777" w:rsidR="007711D9"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7501BC86" w14:textId="77777777" w:rsidR="007711D9" w:rsidRDefault="00000000">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EAA53EB" w14:textId="4E26A356" w:rsidR="007711D9" w:rsidRDefault="00826FDC">
            <w:pPr>
              <w:spacing w:before="100" w:after="100"/>
              <w:ind w:left="100" w:right="100"/>
              <w:jc w:val="center"/>
            </w:pPr>
            <w:r>
              <w:rPr>
                <w:rFonts w:ascii="DejaVu Sans" w:eastAsia="DejaVu Sans" w:hAnsi="DejaVu Sans" w:cs="DejaVu Sans"/>
                <w:color w:val="000000"/>
                <w:sz w:val="18"/>
                <w:szCs w:val="18"/>
              </w:rPr>
              <w:t xml:space="preserve">Page </w:t>
            </w:r>
            <w:r>
              <w:rPr>
                <w:rFonts w:ascii="DejaVu Sans" w:hAnsi="DejaVu Sans" w:cs="DejaVu Sans" w:hint="eastAsia"/>
                <w:color w:val="000000"/>
                <w:sz w:val="18"/>
                <w:szCs w:val="18"/>
                <w:lang w:eastAsia="zh-CN"/>
              </w:rPr>
              <w:t>1</w:t>
            </w:r>
          </w:p>
        </w:tc>
      </w:tr>
      <w:tr w:rsidR="007711D9" w14:paraId="2716833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1E49552" w14:textId="77777777" w:rsidR="007711D9" w:rsidRDefault="00000000">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9413019"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34DF0999"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B7FF63D" w14:textId="77777777" w:rsidR="007711D9" w:rsidRDefault="007711D9">
            <w:pPr>
              <w:spacing w:before="100" w:after="100"/>
              <w:ind w:left="100" w:right="100"/>
              <w:jc w:val="center"/>
            </w:pPr>
          </w:p>
        </w:tc>
      </w:tr>
      <w:tr w:rsidR="007711D9" w14:paraId="76CE5FC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B39A30" w14:textId="77777777" w:rsidR="007711D9" w:rsidRDefault="00000000">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62EDD6E" w14:textId="77777777" w:rsidR="007711D9"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EF1B56D" w14:textId="77777777" w:rsidR="007711D9" w:rsidRDefault="00000000">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19CA092A" w14:textId="61A4BEAA"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32-71</w:t>
            </w:r>
          </w:p>
        </w:tc>
      </w:tr>
      <w:tr w:rsidR="007711D9" w14:paraId="5F3C790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3C6499" w14:textId="77777777" w:rsidR="007711D9"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5EC3A98" w14:textId="77777777" w:rsidR="007711D9"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2909A1B" w14:textId="77777777" w:rsidR="007711D9" w:rsidRDefault="00000000">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074E330" w14:textId="2D60DD38"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72</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77</w:t>
            </w:r>
          </w:p>
        </w:tc>
      </w:tr>
      <w:tr w:rsidR="007711D9" w14:paraId="422C8F3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DFD1F60" w14:textId="77777777" w:rsidR="007711D9"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2A96111"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16FDB60D"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E3DC147" w14:textId="77777777" w:rsidR="007711D9" w:rsidRDefault="007711D9">
            <w:pPr>
              <w:spacing w:before="100" w:after="100"/>
              <w:ind w:left="100" w:right="100"/>
              <w:jc w:val="center"/>
            </w:pPr>
          </w:p>
        </w:tc>
      </w:tr>
      <w:tr w:rsidR="007711D9" w14:paraId="219A5B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801E2E" w14:textId="77777777" w:rsidR="007711D9"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812B0B0" w14:textId="77777777" w:rsidR="007711D9"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01131F2" w14:textId="77777777" w:rsidR="007711D9"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7EB5DADD" w14:textId="046E26C5"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84</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102</w:t>
            </w:r>
          </w:p>
        </w:tc>
      </w:tr>
      <w:tr w:rsidR="007711D9" w14:paraId="3CAB531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A9AABD" w14:textId="77777777" w:rsidR="007711D9"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3D07EE20" w14:textId="77777777" w:rsidR="007711D9"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44716D1" w14:textId="77777777" w:rsidR="007711D9" w:rsidRDefault="00000000">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66433DEB" w14:textId="76DDDD3E"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105</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111</w:t>
            </w:r>
          </w:p>
        </w:tc>
      </w:tr>
      <w:tr w:rsidR="007711D9" w14:paraId="71F345E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9F505B" w14:textId="77777777" w:rsidR="007711D9" w:rsidRDefault="00000000">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61DA72F8" w14:textId="77777777" w:rsidR="007711D9"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47991FA" w14:textId="77777777" w:rsidR="007711D9" w:rsidRDefault="00000000">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6E1DD4B" w14:textId="4597EA7E"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0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11</w:t>
            </w:r>
          </w:p>
        </w:tc>
      </w:tr>
      <w:tr w:rsidR="007711D9" w14:paraId="4B132B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CECACD" w14:textId="77777777" w:rsidR="007711D9" w:rsidRDefault="00000000">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446E061" w14:textId="77777777" w:rsidR="007711D9"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E1AD522" w14:textId="77777777" w:rsidR="007711D9" w:rsidRDefault="00000000">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66F68C6" w14:textId="19600D95"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112</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124</w:t>
            </w:r>
          </w:p>
        </w:tc>
      </w:tr>
      <w:tr w:rsidR="007711D9" w14:paraId="547D676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710BBB" w14:textId="77777777" w:rsidR="007711D9" w:rsidRDefault="00000000">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40DBC7D8" w14:textId="77777777" w:rsidR="007711D9"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A8E8B2D" w14:textId="77777777" w:rsidR="007711D9" w:rsidRDefault="00000000">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97E11CA" w14:textId="0356CB90"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12</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24</w:t>
            </w:r>
          </w:p>
        </w:tc>
      </w:tr>
      <w:tr w:rsidR="007711D9" w14:paraId="0A1440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F5696E" w14:textId="77777777" w:rsidR="007711D9" w:rsidRDefault="00000000">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06DAA0F1" w14:textId="77777777" w:rsidR="007711D9" w:rsidRDefault="00000000">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0C5CFA52" w14:textId="77777777" w:rsidR="007711D9" w:rsidRDefault="00000000">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5FBDB2D" w14:textId="5CC47B7D"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12</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24</w:t>
            </w:r>
          </w:p>
        </w:tc>
      </w:tr>
      <w:tr w:rsidR="007711D9" w14:paraId="0A08DE7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0741E1"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1F77382C" w14:textId="77777777" w:rsidR="007711D9" w:rsidRDefault="00000000">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BB2A4E2" w14:textId="77777777" w:rsidR="007711D9" w:rsidRDefault="00000000">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4F6C5515" w14:textId="699642D8" w:rsidR="007711D9" w:rsidRDefault="00826FDC">
            <w:pPr>
              <w:spacing w:before="100" w:after="100"/>
              <w:ind w:left="100" w:right="100"/>
              <w:jc w:val="center"/>
            </w:pPr>
            <w:r>
              <w:rPr>
                <w:rFonts w:asciiTheme="minorEastAsia" w:hAnsiTheme="minorEastAsia" w:cs="DejaVu Sans" w:hint="eastAsia"/>
                <w:color w:val="000000"/>
                <w:sz w:val="18"/>
                <w:szCs w:val="18"/>
                <w:lang w:eastAsia="zh-CN"/>
              </w:rPr>
              <w:t>NA</w:t>
            </w:r>
          </w:p>
        </w:tc>
      </w:tr>
      <w:tr w:rsidR="007711D9" w14:paraId="1335B58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4A90C3" w14:textId="77777777" w:rsidR="007711D9" w:rsidRDefault="00000000">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74A0380B" w14:textId="77777777" w:rsidR="007711D9"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192E878" w14:textId="77777777" w:rsidR="007711D9" w:rsidRDefault="00000000">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BED21C7" w14:textId="5A3B4D06"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146</w:t>
            </w:r>
          </w:p>
        </w:tc>
      </w:tr>
      <w:tr w:rsidR="007711D9" w14:paraId="4F4680E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8099B0" w14:textId="77777777" w:rsidR="007711D9" w:rsidRDefault="00000000">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694B287" w14:textId="77777777" w:rsidR="007711D9"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4191CAB9" w14:textId="77777777" w:rsidR="007711D9" w:rsidRDefault="00000000">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11AE16B" w14:textId="33319EBF"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46</w:t>
            </w:r>
          </w:p>
        </w:tc>
      </w:tr>
      <w:tr w:rsidR="007711D9" w14:paraId="268E0D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ECC6FF1" w14:textId="77777777" w:rsidR="007711D9" w:rsidRDefault="00000000">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63EF4FB5" w14:textId="77777777" w:rsidR="007711D9" w:rsidRDefault="00000000">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6ED1C6D1" w14:textId="77777777" w:rsidR="007711D9" w:rsidRDefault="00000000">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0C527A1" w14:textId="541CA3BF"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46</w:t>
            </w:r>
          </w:p>
        </w:tc>
      </w:tr>
      <w:tr w:rsidR="007711D9" w14:paraId="2316C02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2BA018A"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24D9DD72" w14:textId="77777777" w:rsidR="007711D9" w:rsidRDefault="00000000">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5111320" w14:textId="77777777" w:rsidR="007711D9" w:rsidRDefault="00000000">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B17975F" w14:textId="503D3E19" w:rsidR="007711D9" w:rsidRDefault="00826FDC">
            <w:pPr>
              <w:spacing w:before="100" w:after="100"/>
              <w:ind w:left="100" w:right="100"/>
              <w:jc w:val="center"/>
            </w:pPr>
            <w:r>
              <w:rPr>
                <w:rFonts w:hint="eastAsia"/>
                <w:lang w:eastAsia="zh-CN"/>
              </w:rPr>
              <w:t>NA</w:t>
            </w:r>
          </w:p>
        </w:tc>
      </w:tr>
      <w:tr w:rsidR="007711D9" w14:paraId="4991C7C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AD55056"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2477BC60" w14:textId="77777777" w:rsidR="007711D9" w:rsidRDefault="00000000">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20826D25" w14:textId="77777777" w:rsidR="007711D9" w:rsidRDefault="00000000">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46A1D5BF" w14:textId="2F3645DC" w:rsidR="007711D9" w:rsidRPr="00826FDC" w:rsidRDefault="00826FDC">
            <w:pPr>
              <w:spacing w:before="100" w:after="100"/>
              <w:ind w:left="100" w:right="100"/>
              <w:jc w:val="center"/>
              <w:rPr>
                <w:rFonts w:hint="eastAsia"/>
                <w:lang w:eastAsia="zh-CN"/>
              </w:rPr>
            </w:pPr>
            <w:r>
              <w:rPr>
                <w:rFonts w:hint="eastAsia"/>
                <w:lang w:eastAsia="zh-CN"/>
              </w:rPr>
              <w:t>NA</w:t>
            </w:r>
          </w:p>
        </w:tc>
      </w:tr>
      <w:tr w:rsidR="007711D9" w14:paraId="7F13B39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AA948E"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4311F54F" w14:textId="77777777" w:rsidR="007711D9" w:rsidRDefault="00000000">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22FCBCEE" w14:textId="77777777" w:rsidR="007711D9" w:rsidRDefault="00000000">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54E8B925" w14:textId="6C6B38B0"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46</w:t>
            </w:r>
          </w:p>
        </w:tc>
      </w:tr>
      <w:tr w:rsidR="007711D9" w14:paraId="23C3000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1DE221E"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31CFA673" w14:textId="77777777" w:rsidR="007711D9" w:rsidRDefault="00000000">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631638C" w14:textId="77777777" w:rsidR="007711D9" w:rsidRDefault="00000000">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FC49633" w14:textId="60BF937B"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46</w:t>
            </w:r>
          </w:p>
        </w:tc>
      </w:tr>
      <w:tr w:rsidR="007711D9" w14:paraId="6BAB6E7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AE54D7D"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19DA5D53" w14:textId="77777777" w:rsidR="007711D9" w:rsidRDefault="00000000">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93AF35F" w14:textId="77777777" w:rsidR="007711D9" w:rsidRDefault="00000000">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5976286" w14:textId="2D5616E5"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46</w:t>
            </w:r>
          </w:p>
        </w:tc>
      </w:tr>
      <w:tr w:rsidR="007711D9" w14:paraId="2E66B1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B8D4FF" w14:textId="77777777" w:rsidR="007711D9" w:rsidRDefault="00000000">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FCFFC81" w14:textId="77777777" w:rsidR="007711D9" w:rsidRDefault="00000000">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9168761" w14:textId="77777777" w:rsidR="007711D9" w:rsidRDefault="00000000">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305455A7" w14:textId="430FFD79"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46</w:t>
            </w:r>
          </w:p>
        </w:tc>
      </w:tr>
      <w:tr w:rsidR="007711D9" w14:paraId="617955D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A4E639" w14:textId="77777777" w:rsidR="007711D9" w:rsidRDefault="00000000">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3520DFE4" w14:textId="77777777" w:rsidR="007711D9" w:rsidRDefault="00000000">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939F6BC" w14:textId="77777777" w:rsidR="007711D9" w:rsidRDefault="00000000">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4FBB5A05" w14:textId="460E0E5E"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2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46</w:t>
            </w:r>
          </w:p>
        </w:tc>
      </w:tr>
      <w:tr w:rsidR="007711D9" w14:paraId="38B9EAE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6DF2C1E" w14:textId="77777777" w:rsidR="007711D9" w:rsidRDefault="00000000">
            <w:pPr>
              <w:spacing w:before="100" w:after="100"/>
              <w:ind w:left="100" w:right="100"/>
            </w:pPr>
            <w:r>
              <w:rPr>
                <w:rFonts w:ascii="DejaVu Sans" w:eastAsia="DejaVu Sans" w:hAnsi="DejaVu Sans" w:cs="DejaVu Sans"/>
                <w:b/>
                <w:color w:val="000000"/>
                <w:sz w:val="18"/>
                <w:szCs w:val="18"/>
              </w:rPr>
              <w:lastRenderedPageBreak/>
              <w:t>RESULTS</w:t>
            </w:r>
          </w:p>
        </w:tc>
        <w:tc>
          <w:tcPr>
            <w:tcW w:w="0" w:type="auto"/>
            <w:shd w:val="clear" w:color="auto" w:fill="FFFFCC"/>
            <w:tcMar>
              <w:top w:w="0" w:type="dxa"/>
              <w:left w:w="0" w:type="dxa"/>
              <w:bottom w:w="0" w:type="dxa"/>
              <w:right w:w="0" w:type="dxa"/>
            </w:tcMar>
          </w:tcPr>
          <w:p w14:paraId="3AAC3CE9"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7CA99174"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03E150A" w14:textId="77777777" w:rsidR="007711D9" w:rsidRDefault="007711D9">
            <w:pPr>
              <w:spacing w:before="100" w:after="100"/>
              <w:ind w:left="100" w:right="100"/>
              <w:jc w:val="center"/>
            </w:pPr>
          </w:p>
        </w:tc>
      </w:tr>
      <w:tr w:rsidR="007711D9" w14:paraId="19A1567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74E087" w14:textId="77777777" w:rsidR="007711D9" w:rsidRDefault="00000000">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51D6819E" w14:textId="77777777" w:rsidR="007711D9" w:rsidRDefault="00000000">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2D377DCA" w14:textId="77777777" w:rsidR="007711D9" w:rsidRDefault="00000000">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4E17DBB" w14:textId="59563712"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148</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154</w:t>
            </w:r>
          </w:p>
        </w:tc>
      </w:tr>
      <w:tr w:rsidR="007711D9" w14:paraId="06CB905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7FADEF"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06409054" w14:textId="77777777" w:rsidR="007711D9" w:rsidRDefault="00000000">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5EDAC92" w14:textId="77777777" w:rsidR="007711D9" w:rsidRDefault="00000000">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A0256E0" w14:textId="22F893D1" w:rsidR="007711D9" w:rsidRDefault="00826FDC">
            <w:pPr>
              <w:spacing w:before="100" w:after="100"/>
              <w:ind w:left="100" w:right="100"/>
              <w:jc w:val="center"/>
            </w:pPr>
            <w:r>
              <w:rPr>
                <w:rFonts w:asciiTheme="minorEastAsia" w:hAnsiTheme="minorEastAsia" w:cs="DejaVu Sans" w:hint="eastAsia"/>
                <w:color w:val="000000"/>
                <w:sz w:val="18"/>
                <w:szCs w:val="18"/>
                <w:lang w:eastAsia="zh-CN"/>
              </w:rPr>
              <w:t>NA</w:t>
            </w:r>
          </w:p>
        </w:tc>
      </w:tr>
      <w:tr w:rsidR="007711D9" w14:paraId="4DEF3BF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6D1F97" w14:textId="77777777" w:rsidR="007711D9" w:rsidRDefault="00000000">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5761B05B" w14:textId="77777777" w:rsidR="007711D9" w:rsidRDefault="00000000">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59B77E5B" w14:textId="77777777" w:rsidR="007711D9" w:rsidRDefault="00000000">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F774717" w14:textId="234166DD"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156</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166</w:t>
            </w:r>
          </w:p>
        </w:tc>
      </w:tr>
      <w:tr w:rsidR="007711D9" w14:paraId="54A9FBE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DD0B7C" w14:textId="77777777" w:rsidR="007711D9" w:rsidRDefault="00000000">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40E8530" w14:textId="77777777" w:rsidR="007711D9" w:rsidRDefault="00000000">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C186711" w14:textId="77777777" w:rsidR="007711D9" w:rsidRDefault="00000000">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5F36CED7" w14:textId="38BB547E"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56</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166</w:t>
            </w:r>
          </w:p>
        </w:tc>
      </w:tr>
      <w:tr w:rsidR="007711D9" w14:paraId="57BAED2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309E30" w14:textId="77777777" w:rsidR="007711D9" w:rsidRDefault="00000000">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1C315ACD" w14:textId="77777777" w:rsidR="007711D9" w:rsidRDefault="00000000">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C752944" w14:textId="77777777" w:rsidR="007711D9" w:rsidRDefault="00000000">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5BCD16C" w14:textId="334DC821"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168</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174</w:t>
            </w:r>
          </w:p>
        </w:tc>
      </w:tr>
      <w:tr w:rsidR="007711D9" w14:paraId="4E8B7E9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28F7F7" w14:textId="77777777" w:rsidR="007711D9" w:rsidRDefault="00000000">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3BD8FCD" w14:textId="77777777" w:rsidR="007711D9" w:rsidRDefault="00000000">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4A4299D7" w14:textId="77777777" w:rsidR="007711D9" w:rsidRDefault="00000000">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7814BC5F" w14:textId="1C20EEE2"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175</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295</w:t>
            </w:r>
          </w:p>
        </w:tc>
      </w:tr>
      <w:tr w:rsidR="007711D9" w14:paraId="426781E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884979C"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71B92851" w14:textId="77777777" w:rsidR="007711D9" w:rsidRDefault="00000000">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674C93CC" w14:textId="77777777" w:rsidR="007711D9" w:rsidRDefault="00000000">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FCEFA5B" w14:textId="6AC07622"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7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295</w:t>
            </w:r>
          </w:p>
        </w:tc>
      </w:tr>
      <w:tr w:rsidR="007711D9" w14:paraId="534FC32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7F02729"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731AFD00" w14:textId="77777777" w:rsidR="007711D9" w:rsidRDefault="00000000">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6D68D02C" w14:textId="77777777" w:rsidR="007711D9" w:rsidRDefault="00000000">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69072CD4" w14:textId="22FC0D2B" w:rsidR="007711D9" w:rsidRDefault="00826FDC">
            <w:pPr>
              <w:spacing w:before="100" w:after="100"/>
              <w:ind w:left="100" w:right="100"/>
              <w:jc w:val="center"/>
            </w:pPr>
            <w:r>
              <w:rPr>
                <w:rFonts w:asciiTheme="minorEastAsia" w:hAnsiTheme="minorEastAsia" w:cs="DejaVu Sans" w:hint="eastAsia"/>
                <w:color w:val="000000"/>
                <w:sz w:val="18"/>
                <w:szCs w:val="18"/>
                <w:lang w:eastAsia="zh-CN"/>
              </w:rPr>
              <w:t>NA</w:t>
            </w:r>
          </w:p>
        </w:tc>
      </w:tr>
      <w:tr w:rsidR="007711D9" w14:paraId="7689C17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5FF0FA7"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15085B01" w14:textId="77777777" w:rsidR="007711D9" w:rsidRDefault="00000000">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C97E6F6" w14:textId="77777777" w:rsidR="007711D9" w:rsidRDefault="00000000">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A847502" w14:textId="3F13D878"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296</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308</w:t>
            </w:r>
          </w:p>
        </w:tc>
      </w:tr>
      <w:tr w:rsidR="007711D9" w14:paraId="41A4BF9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D0CA9A" w14:textId="77777777" w:rsidR="007711D9" w:rsidRDefault="00000000">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6DF948E3" w14:textId="77777777" w:rsidR="007711D9" w:rsidRDefault="00000000">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0F6E2F98" w14:textId="77777777" w:rsidR="007711D9" w:rsidRDefault="00000000">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112488E7" w14:textId="11320643"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175</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295</w:t>
            </w:r>
          </w:p>
        </w:tc>
      </w:tr>
      <w:tr w:rsidR="007711D9" w14:paraId="3BCF74E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57BEA1" w14:textId="77777777" w:rsidR="007711D9" w:rsidRDefault="00000000">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0939031A" w14:textId="77777777" w:rsidR="007711D9" w:rsidRDefault="00000000">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6B38C366" w14:textId="77777777" w:rsidR="007711D9" w:rsidRDefault="00000000">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7BAD20C7" w14:textId="474C63C9" w:rsidR="007711D9" w:rsidRDefault="00826FDC">
            <w:pPr>
              <w:spacing w:before="100" w:after="100"/>
              <w:ind w:left="100" w:right="100"/>
              <w:jc w:val="center"/>
            </w:pPr>
            <w:r>
              <w:rPr>
                <w:rFonts w:asciiTheme="minorEastAsia" w:hAnsiTheme="minorEastAsia" w:cs="DejaVu Sans" w:hint="eastAsia"/>
                <w:color w:val="000000"/>
                <w:sz w:val="18"/>
                <w:szCs w:val="18"/>
                <w:lang w:eastAsia="zh-CN"/>
              </w:rPr>
              <w:t>NA</w:t>
            </w:r>
          </w:p>
        </w:tc>
      </w:tr>
      <w:tr w:rsidR="007711D9" w14:paraId="39396CF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0C43FBF" w14:textId="77777777" w:rsidR="007711D9"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3CE51F6"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3D2B2076"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A891D65" w14:textId="77777777" w:rsidR="007711D9" w:rsidRDefault="007711D9">
            <w:pPr>
              <w:spacing w:before="100" w:after="100"/>
              <w:ind w:left="100" w:right="100"/>
              <w:jc w:val="center"/>
            </w:pPr>
          </w:p>
        </w:tc>
      </w:tr>
      <w:tr w:rsidR="007711D9" w14:paraId="0B5D247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15AE7F" w14:textId="77777777" w:rsidR="007711D9"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39D42085" w14:textId="77777777" w:rsidR="007711D9" w:rsidRDefault="00000000">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19F054D4" w14:textId="77777777" w:rsidR="007711D9" w:rsidRDefault="00000000">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3F2F992" w14:textId="0413531E"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310</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363</w:t>
            </w:r>
          </w:p>
        </w:tc>
      </w:tr>
      <w:tr w:rsidR="007711D9" w14:paraId="0100CA8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F4DB012"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32686228" w14:textId="77777777" w:rsidR="007711D9" w:rsidRDefault="00000000">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698A542C" w14:textId="77777777" w:rsidR="007711D9" w:rsidRDefault="00000000">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ACC0C4C" w14:textId="7EE3C2CE"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364</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390</w:t>
            </w:r>
          </w:p>
        </w:tc>
      </w:tr>
      <w:tr w:rsidR="007711D9" w14:paraId="24E8250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666DE5"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72929D4A" w14:textId="77777777" w:rsidR="007711D9" w:rsidRDefault="00000000">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DA926F0" w14:textId="77777777" w:rsidR="007711D9" w:rsidRDefault="00000000">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D47C1F1" w14:textId="5039176B" w:rsidR="007711D9" w:rsidRDefault="00826FDC">
            <w:pPr>
              <w:spacing w:before="100" w:after="100"/>
              <w:ind w:left="100" w:right="100"/>
              <w:jc w:val="center"/>
            </w:pPr>
            <w:r>
              <w:rPr>
                <w:rFonts w:asciiTheme="minorEastAsia" w:hAnsiTheme="minorEastAsia" w:cs="DejaVu Sans" w:hint="eastAsia"/>
                <w:color w:val="000000"/>
                <w:sz w:val="18"/>
                <w:szCs w:val="18"/>
                <w:lang w:eastAsia="zh-CN"/>
              </w:rPr>
              <w:t>NA</w:t>
            </w:r>
          </w:p>
        </w:tc>
      </w:tr>
      <w:tr w:rsidR="007711D9" w14:paraId="6E1F949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E13549"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72C6371D" w14:textId="77777777" w:rsidR="007711D9" w:rsidRDefault="00000000">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93D4EA5" w14:textId="77777777" w:rsidR="007711D9" w:rsidRDefault="00000000">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7FFED433" w14:textId="67D52221"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364</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390</w:t>
            </w:r>
          </w:p>
        </w:tc>
      </w:tr>
      <w:tr w:rsidR="007711D9" w14:paraId="37C82F4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C93A28B" w14:textId="77777777" w:rsidR="007711D9" w:rsidRDefault="00000000">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56CF91ED"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741E0C5C"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FCD0867" w14:textId="77777777" w:rsidR="007711D9" w:rsidRDefault="007711D9">
            <w:pPr>
              <w:spacing w:before="100" w:after="100"/>
              <w:ind w:left="100" w:right="100"/>
              <w:jc w:val="center"/>
            </w:pPr>
          </w:p>
        </w:tc>
      </w:tr>
      <w:tr w:rsidR="007711D9" w14:paraId="68573B8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CBC604" w14:textId="77777777" w:rsidR="007711D9" w:rsidRDefault="00000000">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45783289" w14:textId="77777777" w:rsidR="007711D9" w:rsidRDefault="00000000">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2F379C9E" w14:textId="77777777" w:rsidR="007711D9" w:rsidRDefault="00000000">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038033FE" w14:textId="6E8C11A4"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80</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83</w:t>
            </w:r>
          </w:p>
        </w:tc>
      </w:tr>
      <w:tr w:rsidR="007711D9" w14:paraId="1306EE8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593F3AC"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47F805D2" w14:textId="77777777" w:rsidR="007711D9" w:rsidRDefault="00000000">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11041857" w14:textId="77777777" w:rsidR="007711D9" w:rsidRDefault="00000000">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5268D48" w14:textId="5ED59448" w:rsidR="007711D9" w:rsidRDefault="00826FDC">
            <w:pPr>
              <w:spacing w:before="100" w:after="100"/>
              <w:ind w:left="100" w:right="100"/>
              <w:jc w:val="center"/>
            </w:pPr>
            <w:r>
              <w:rPr>
                <w:rFonts w:asciiTheme="minorEastAsia" w:hAnsiTheme="minorEastAsia" w:cs="DejaVu Sans" w:hint="eastAsia"/>
                <w:color w:val="000000"/>
                <w:sz w:val="18"/>
                <w:szCs w:val="18"/>
                <w:lang w:eastAsia="zh-CN"/>
              </w:rPr>
              <w:t>NA</w:t>
            </w:r>
          </w:p>
        </w:tc>
      </w:tr>
      <w:tr w:rsidR="007711D9" w14:paraId="26CD04B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BF9960D" w14:textId="77777777" w:rsidR="007711D9" w:rsidRDefault="007711D9">
            <w:pPr>
              <w:spacing w:before="100" w:after="100"/>
              <w:ind w:left="100" w:right="100"/>
            </w:pPr>
          </w:p>
        </w:tc>
        <w:tc>
          <w:tcPr>
            <w:tcW w:w="0" w:type="auto"/>
            <w:shd w:val="clear" w:color="auto" w:fill="FFFFFF"/>
            <w:tcMar>
              <w:top w:w="0" w:type="dxa"/>
              <w:left w:w="0" w:type="dxa"/>
              <w:bottom w:w="0" w:type="dxa"/>
              <w:right w:w="0" w:type="dxa"/>
            </w:tcMar>
          </w:tcPr>
          <w:p w14:paraId="00FE1E82" w14:textId="77777777" w:rsidR="007711D9" w:rsidRDefault="00000000">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2FE51407" w14:textId="77777777" w:rsidR="007711D9" w:rsidRDefault="00000000">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23E303B" w14:textId="63ED2360" w:rsidR="007711D9" w:rsidRDefault="00826FDC">
            <w:pPr>
              <w:spacing w:before="100" w:after="100"/>
              <w:ind w:left="100" w:right="100"/>
              <w:jc w:val="center"/>
            </w:pPr>
            <w:r>
              <w:rPr>
                <w:rFonts w:ascii="DejaVu Sans" w:eastAsia="DejaVu Sans" w:hAnsi="DejaVu Sans" w:cs="DejaVu Sans"/>
                <w:color w:val="000000"/>
                <w:sz w:val="18"/>
                <w:szCs w:val="18"/>
              </w:rPr>
              <w:t xml:space="preserve">Line </w:t>
            </w:r>
            <w:r>
              <w:rPr>
                <w:rFonts w:ascii="DejaVu Sans" w:hAnsi="DejaVu Sans" w:cs="DejaVu Sans" w:hint="eastAsia"/>
                <w:color w:val="000000"/>
                <w:sz w:val="18"/>
                <w:szCs w:val="18"/>
                <w:lang w:eastAsia="zh-CN"/>
              </w:rPr>
              <w:t>80</w:t>
            </w:r>
            <w:r>
              <w:rPr>
                <w:rFonts w:ascii="DejaVu Sans" w:eastAsia="DejaVu Sans" w:hAnsi="DejaVu Sans" w:cs="DejaVu Sans"/>
                <w:color w:val="000000"/>
                <w:sz w:val="18"/>
                <w:szCs w:val="18"/>
              </w:rPr>
              <w:t>-</w:t>
            </w:r>
            <w:r>
              <w:rPr>
                <w:rFonts w:ascii="DejaVu Sans" w:hAnsi="DejaVu Sans" w:cs="DejaVu Sans" w:hint="eastAsia"/>
                <w:color w:val="000000"/>
                <w:sz w:val="18"/>
                <w:szCs w:val="18"/>
                <w:lang w:eastAsia="zh-CN"/>
              </w:rPr>
              <w:t>83</w:t>
            </w:r>
          </w:p>
        </w:tc>
      </w:tr>
      <w:tr w:rsidR="007711D9" w14:paraId="6166A44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39AD72" w14:textId="77777777" w:rsidR="007711D9" w:rsidRDefault="00000000">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19BFA48D" w14:textId="77777777" w:rsidR="007711D9" w:rsidRDefault="00000000">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681884E8" w14:textId="77777777" w:rsidR="007711D9" w:rsidRDefault="00000000">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0FAFAC03" w14:textId="57AF7DD2"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400</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404</w:t>
            </w:r>
          </w:p>
        </w:tc>
      </w:tr>
      <w:tr w:rsidR="007711D9" w14:paraId="3980F41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B98360" w14:textId="77777777" w:rsidR="007711D9" w:rsidRDefault="00000000">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CF1C136" w14:textId="77777777" w:rsidR="007711D9" w:rsidRDefault="00000000">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018DE51A" w14:textId="77777777" w:rsidR="007711D9" w:rsidRDefault="00000000">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B9AB790" w14:textId="1C117EF1"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397</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399</w:t>
            </w:r>
          </w:p>
        </w:tc>
      </w:tr>
      <w:tr w:rsidR="007711D9" w14:paraId="64E1520E"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2321076D" w14:textId="77777777" w:rsidR="007711D9" w:rsidRDefault="00000000">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52697BF" w14:textId="77777777" w:rsidR="007711D9" w:rsidRDefault="00000000">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498483C" w14:textId="77777777" w:rsidR="007711D9" w:rsidRDefault="00000000">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1181B70" w14:textId="1505A92B" w:rsidR="007711D9" w:rsidRPr="00826FDC" w:rsidRDefault="00000000">
            <w:pPr>
              <w:spacing w:before="100" w:after="100"/>
              <w:ind w:left="100" w:right="100"/>
              <w:jc w:val="center"/>
              <w:rPr>
                <w:rFonts w:hint="eastAsia"/>
                <w:lang w:eastAsia="zh-CN"/>
              </w:rPr>
            </w:pPr>
            <w:r>
              <w:rPr>
                <w:rFonts w:ascii="DejaVu Sans" w:eastAsia="DejaVu Sans" w:hAnsi="DejaVu Sans" w:cs="DejaVu Sans"/>
                <w:color w:val="000000"/>
                <w:sz w:val="18"/>
                <w:szCs w:val="18"/>
              </w:rPr>
              <w:t xml:space="preserve">Line </w:t>
            </w:r>
            <w:r w:rsidR="00826FDC">
              <w:rPr>
                <w:rFonts w:ascii="DejaVu Sans" w:hAnsi="DejaVu Sans" w:cs="DejaVu Sans" w:hint="eastAsia"/>
                <w:color w:val="000000"/>
                <w:sz w:val="18"/>
                <w:szCs w:val="18"/>
                <w:lang w:eastAsia="zh-CN"/>
              </w:rPr>
              <w:t>420</w:t>
            </w:r>
            <w:r>
              <w:rPr>
                <w:rFonts w:ascii="DejaVu Sans" w:eastAsia="DejaVu Sans" w:hAnsi="DejaVu Sans" w:cs="DejaVu Sans"/>
                <w:color w:val="000000"/>
                <w:sz w:val="18"/>
                <w:szCs w:val="18"/>
              </w:rPr>
              <w:t>-</w:t>
            </w:r>
            <w:r w:rsidR="00826FDC">
              <w:rPr>
                <w:rFonts w:ascii="DejaVu Sans" w:hAnsi="DejaVu Sans" w:cs="DejaVu Sans" w:hint="eastAsia"/>
                <w:color w:val="000000"/>
                <w:sz w:val="18"/>
                <w:szCs w:val="18"/>
                <w:lang w:eastAsia="zh-CN"/>
              </w:rPr>
              <w:t>422</w:t>
            </w:r>
          </w:p>
        </w:tc>
      </w:tr>
    </w:tbl>
    <w:p w14:paraId="3315D008" w14:textId="77777777" w:rsidR="007711D9" w:rsidRDefault="007711D9">
      <w:pPr>
        <w:pStyle w:val="5"/>
      </w:pPr>
      <w:bookmarkStart w:id="1" w:name="section"/>
    </w:p>
    <w:p w14:paraId="66DAA0CA" w14:textId="77777777" w:rsidR="007711D9" w:rsidRDefault="00000000">
      <w:pPr>
        <w:pStyle w:val="1"/>
      </w:pPr>
      <w:bookmarkStart w:id="2" w:name="primsa-abstract-checklist"/>
      <w:bookmarkEnd w:id="0"/>
      <w:bookmarkEnd w:id="1"/>
      <w:r>
        <w:t>PRIMSA Abstract Checklist</w:t>
      </w:r>
    </w:p>
    <w:tbl>
      <w:tblPr>
        <w:tblW w:w="0" w:type="auto"/>
        <w:jc w:val="center"/>
        <w:tblLook w:val="0420" w:firstRow="1" w:lastRow="0" w:firstColumn="0" w:lastColumn="0" w:noHBand="0" w:noVBand="1"/>
      </w:tblPr>
      <w:tblGrid>
        <w:gridCol w:w="1798"/>
        <w:gridCol w:w="542"/>
        <w:gridCol w:w="5752"/>
        <w:gridCol w:w="1248"/>
      </w:tblGrid>
      <w:tr w:rsidR="007711D9" w14:paraId="5D88BC9D"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C575613" w14:textId="77777777" w:rsidR="007711D9"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D8DF7EF" w14:textId="77777777" w:rsidR="007711D9"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A6D6E5A" w14:textId="77777777" w:rsidR="007711D9"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532F6D80" w14:textId="77777777" w:rsidR="007711D9" w:rsidRDefault="00000000">
            <w:pPr>
              <w:spacing w:before="100" w:after="100"/>
              <w:ind w:left="100" w:right="100"/>
              <w:jc w:val="center"/>
            </w:pPr>
            <w:r>
              <w:rPr>
                <w:rFonts w:ascii="DejaVu Sans" w:eastAsia="DejaVu Sans" w:hAnsi="DejaVu Sans" w:cs="DejaVu Sans"/>
                <w:b/>
                <w:color w:val="FFFFFF"/>
                <w:sz w:val="18"/>
                <w:szCs w:val="18"/>
              </w:rPr>
              <w:t>Reported?</w:t>
            </w:r>
          </w:p>
        </w:tc>
      </w:tr>
      <w:tr w:rsidR="007711D9" w14:paraId="7CDE587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1B8A933" w14:textId="77777777" w:rsidR="007711D9"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04400563"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271B641C"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0DC420A" w14:textId="77777777" w:rsidR="007711D9" w:rsidRDefault="007711D9">
            <w:pPr>
              <w:spacing w:before="100" w:after="100"/>
              <w:ind w:left="100" w:right="100"/>
              <w:jc w:val="center"/>
            </w:pPr>
          </w:p>
        </w:tc>
      </w:tr>
      <w:tr w:rsidR="007711D9" w14:paraId="161054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F5B1F6" w14:textId="77777777" w:rsidR="007711D9"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4B922A2" w14:textId="77777777" w:rsidR="007711D9"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D72427E" w14:textId="77777777" w:rsidR="007711D9" w:rsidRDefault="00000000">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336DCAF8" w14:textId="77777777" w:rsidR="007711D9" w:rsidRDefault="00000000">
            <w:pPr>
              <w:spacing w:before="100" w:after="100"/>
              <w:ind w:left="100" w:right="100"/>
              <w:jc w:val="center"/>
            </w:pPr>
            <w:r>
              <w:rPr>
                <w:rFonts w:ascii="DejaVu Sans" w:eastAsia="DejaVu Sans" w:hAnsi="DejaVu Sans" w:cs="DejaVu Sans"/>
                <w:color w:val="000000"/>
                <w:sz w:val="18"/>
                <w:szCs w:val="18"/>
              </w:rPr>
              <w:t>No</w:t>
            </w:r>
          </w:p>
        </w:tc>
      </w:tr>
      <w:tr w:rsidR="007711D9" w14:paraId="51C4409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B93F0FC" w14:textId="77777777" w:rsidR="007711D9" w:rsidRDefault="00000000">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4590B974"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5C278309"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DADFAF" w14:textId="77777777" w:rsidR="007711D9" w:rsidRDefault="007711D9">
            <w:pPr>
              <w:spacing w:before="100" w:after="100"/>
              <w:ind w:left="100" w:right="100"/>
              <w:jc w:val="center"/>
            </w:pPr>
          </w:p>
        </w:tc>
      </w:tr>
      <w:tr w:rsidR="007711D9" w14:paraId="591A33F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EF0984" w14:textId="77777777" w:rsidR="007711D9"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D4D084A" w14:textId="77777777" w:rsidR="007711D9"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F43B1C3" w14:textId="77777777" w:rsidR="007711D9" w:rsidRDefault="00000000">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53074621" w14:textId="77777777" w:rsidR="007711D9" w:rsidRDefault="00000000">
            <w:pPr>
              <w:spacing w:before="100" w:after="100"/>
              <w:ind w:left="100" w:right="100"/>
              <w:jc w:val="center"/>
            </w:pPr>
            <w:r>
              <w:rPr>
                <w:rFonts w:ascii="DejaVu Sans" w:eastAsia="DejaVu Sans" w:hAnsi="DejaVu Sans" w:cs="DejaVu Sans"/>
                <w:color w:val="000000"/>
                <w:sz w:val="18"/>
                <w:szCs w:val="18"/>
              </w:rPr>
              <w:t>No</w:t>
            </w:r>
          </w:p>
        </w:tc>
      </w:tr>
      <w:tr w:rsidR="007711D9" w14:paraId="300ACB9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D4915C6" w14:textId="77777777" w:rsidR="007711D9"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57D534DB"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29598CED"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B8031FE" w14:textId="77777777" w:rsidR="007711D9" w:rsidRDefault="007711D9">
            <w:pPr>
              <w:spacing w:before="100" w:after="100"/>
              <w:ind w:left="100" w:right="100"/>
              <w:jc w:val="center"/>
            </w:pPr>
          </w:p>
        </w:tc>
      </w:tr>
      <w:tr w:rsidR="007711D9" w14:paraId="3D8420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3061E7" w14:textId="77777777" w:rsidR="007711D9"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028A7CB" w14:textId="77777777" w:rsidR="007711D9"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2B9FE85" w14:textId="77777777" w:rsidR="007711D9"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6466241C"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7ED2D7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D8643F" w14:textId="77777777" w:rsidR="007711D9"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88A8DCA" w14:textId="77777777" w:rsidR="007711D9"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66E7478" w14:textId="77777777" w:rsidR="007711D9" w:rsidRDefault="00000000">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6677039F" w14:textId="77777777" w:rsidR="007711D9" w:rsidRDefault="00000000">
            <w:pPr>
              <w:spacing w:before="100" w:after="100"/>
              <w:ind w:left="100" w:right="100"/>
              <w:jc w:val="center"/>
            </w:pPr>
            <w:r>
              <w:rPr>
                <w:rFonts w:ascii="DejaVu Sans" w:eastAsia="DejaVu Sans" w:hAnsi="DejaVu Sans" w:cs="DejaVu Sans"/>
                <w:color w:val="000000"/>
                <w:sz w:val="18"/>
                <w:szCs w:val="18"/>
              </w:rPr>
              <w:t>No</w:t>
            </w:r>
          </w:p>
        </w:tc>
      </w:tr>
      <w:tr w:rsidR="007711D9" w14:paraId="375F63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99E9927" w14:textId="77777777" w:rsidR="007711D9" w:rsidRDefault="00000000">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54666E6B" w14:textId="77777777" w:rsidR="007711D9"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8A6E572" w14:textId="77777777" w:rsidR="007711D9" w:rsidRDefault="00000000">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35BD39CE"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15E8F34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6CE9A0" w14:textId="77777777" w:rsidR="007711D9"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2A4B7A04" w14:textId="77777777" w:rsidR="007711D9"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C94AB98" w14:textId="77777777" w:rsidR="007711D9" w:rsidRDefault="00000000">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5E87AC46"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0185D0F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4C93885" w14:textId="77777777" w:rsidR="007711D9" w:rsidRDefault="00000000">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5689FE5D"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06F00A88"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1D0C797" w14:textId="77777777" w:rsidR="007711D9" w:rsidRDefault="007711D9">
            <w:pPr>
              <w:spacing w:before="100" w:after="100"/>
              <w:ind w:left="100" w:right="100"/>
              <w:jc w:val="center"/>
            </w:pPr>
          </w:p>
        </w:tc>
      </w:tr>
      <w:tr w:rsidR="007711D9" w14:paraId="189EE45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AD3BF1" w14:textId="77777777" w:rsidR="007711D9" w:rsidRDefault="00000000">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61E13B3B" w14:textId="77777777" w:rsidR="007711D9"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8AA31FE" w14:textId="77777777" w:rsidR="007711D9" w:rsidRDefault="00000000">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544C928C"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5A9B2EB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A9E100" w14:textId="77777777" w:rsidR="007711D9"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6A299437" w14:textId="77777777" w:rsidR="007711D9"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827EC4D" w14:textId="77777777" w:rsidR="007711D9" w:rsidRDefault="00000000">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0EA13C83"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6E839EB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E5B8350" w14:textId="77777777" w:rsidR="007711D9"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67C95852"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324E2DD6"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4141BB" w14:textId="77777777" w:rsidR="007711D9" w:rsidRDefault="007711D9">
            <w:pPr>
              <w:spacing w:before="100" w:after="100"/>
              <w:ind w:left="100" w:right="100"/>
              <w:jc w:val="center"/>
            </w:pPr>
          </w:p>
        </w:tc>
      </w:tr>
      <w:tr w:rsidR="007711D9" w14:paraId="718C952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6CAF04" w14:textId="77777777" w:rsidR="007711D9" w:rsidRDefault="00000000">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68312E1" w14:textId="77777777" w:rsidR="007711D9"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2D782731" w14:textId="77777777" w:rsidR="007711D9" w:rsidRDefault="00000000">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75845A64"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19171FD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41F4EC" w14:textId="77777777" w:rsidR="007711D9" w:rsidRDefault="00000000">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325DC4CC" w14:textId="77777777" w:rsidR="007711D9" w:rsidRDefault="00000000">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52538F63" w14:textId="77777777" w:rsidR="007711D9" w:rsidRDefault="00000000">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6AB0BB87"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0120185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72CF689" w14:textId="77777777" w:rsidR="007711D9" w:rsidRDefault="00000000">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02FABC8A" w14:textId="77777777" w:rsidR="007711D9" w:rsidRDefault="007711D9">
            <w:pPr>
              <w:spacing w:before="100" w:after="100"/>
              <w:ind w:left="100" w:right="100"/>
              <w:jc w:val="center"/>
            </w:pPr>
          </w:p>
        </w:tc>
        <w:tc>
          <w:tcPr>
            <w:tcW w:w="0" w:type="auto"/>
            <w:shd w:val="clear" w:color="auto" w:fill="FFFFCC"/>
            <w:tcMar>
              <w:top w:w="0" w:type="dxa"/>
              <w:left w:w="0" w:type="dxa"/>
              <w:bottom w:w="0" w:type="dxa"/>
              <w:right w:w="0" w:type="dxa"/>
            </w:tcMar>
          </w:tcPr>
          <w:p w14:paraId="681FBAA5" w14:textId="77777777" w:rsidR="007711D9" w:rsidRDefault="007711D9">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44834D8" w14:textId="77777777" w:rsidR="007711D9" w:rsidRDefault="007711D9">
            <w:pPr>
              <w:spacing w:before="100" w:after="100"/>
              <w:ind w:left="100" w:right="100"/>
              <w:jc w:val="center"/>
            </w:pPr>
          </w:p>
        </w:tc>
      </w:tr>
      <w:tr w:rsidR="007711D9" w14:paraId="347B9D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7527B3A" w14:textId="77777777" w:rsidR="007711D9" w:rsidRDefault="00000000">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424E2DB3" w14:textId="77777777" w:rsidR="007711D9"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C3BF1DC" w14:textId="77777777" w:rsidR="007711D9" w:rsidRDefault="00000000">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32BA69DA"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r w:rsidR="007711D9" w14:paraId="5452D026"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55122CD" w14:textId="77777777" w:rsidR="007711D9" w:rsidRDefault="00000000">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14B0CB6C" w14:textId="77777777" w:rsidR="007711D9"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5D78A382" w14:textId="77777777" w:rsidR="007711D9" w:rsidRDefault="00000000">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82591AF" w14:textId="77777777" w:rsidR="007711D9" w:rsidRDefault="00000000">
            <w:pPr>
              <w:spacing w:before="100" w:after="100"/>
              <w:ind w:left="100" w:right="100"/>
              <w:jc w:val="center"/>
            </w:pPr>
            <w:r>
              <w:rPr>
                <w:rFonts w:ascii="DejaVu Sans" w:eastAsia="DejaVu Sans" w:hAnsi="DejaVu Sans" w:cs="DejaVu Sans"/>
                <w:color w:val="000000"/>
                <w:sz w:val="18"/>
                <w:szCs w:val="18"/>
              </w:rPr>
              <w:t>Yes</w:t>
            </w:r>
          </w:p>
        </w:tc>
      </w:tr>
    </w:tbl>
    <w:p w14:paraId="0808191A" w14:textId="77777777" w:rsidR="007711D9" w:rsidRDefault="00000000">
      <w:pPr>
        <w:pStyle w:val="FirstParagraph"/>
      </w:pPr>
      <w:r>
        <w:t> </w:t>
      </w:r>
    </w:p>
    <w:p w14:paraId="39B79F03" w14:textId="77777777" w:rsidR="007711D9" w:rsidRDefault="00000000">
      <w:pPr>
        <w:pStyle w:val="a0"/>
      </w:pPr>
      <w:r>
        <w:rPr>
          <w:i/>
          <w:iCs/>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ae"/>
          </w:rPr>
          <w:t>www.prisma-statement.org</w:t>
        </w:r>
      </w:hyperlink>
      <w:bookmarkEnd w:id="2"/>
    </w:p>
    <w:sectPr w:rsidR="007711D9" w:rsidSect="00D548B8">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E0EB7" w14:textId="77777777" w:rsidR="000B2A73" w:rsidRDefault="000B2A73">
      <w:pPr>
        <w:spacing w:after="0"/>
      </w:pPr>
      <w:r>
        <w:separator/>
      </w:r>
    </w:p>
  </w:endnote>
  <w:endnote w:type="continuationSeparator" w:id="0">
    <w:p w14:paraId="6F56C48F" w14:textId="77777777" w:rsidR="000B2A73" w:rsidRDefault="000B2A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858167"/>
      <w:docPartObj>
        <w:docPartGallery w:val="Page Numbers (Bottom of Page)"/>
        <w:docPartUnique/>
      </w:docPartObj>
    </w:sdtPr>
    <w:sdtEndPr>
      <w:rPr>
        <w:noProof/>
      </w:rPr>
    </w:sdtEndPr>
    <w:sdtContent>
      <w:p w14:paraId="62467469" w14:textId="77777777" w:rsidR="00000000" w:rsidRDefault="00000000">
        <w:pPr>
          <w:pStyle w:val="af1"/>
          <w:jc w:val="right"/>
        </w:pPr>
        <w:r>
          <w:fldChar w:fldCharType="begin"/>
        </w:r>
        <w:r>
          <w:instrText xml:space="preserve"> PAGE   \* MERGEFORMAT </w:instrText>
        </w:r>
        <w:r>
          <w:fldChar w:fldCharType="separate"/>
        </w:r>
        <w:r>
          <w:rPr>
            <w:noProof/>
          </w:rPr>
          <w:t>2</w:t>
        </w:r>
        <w:r>
          <w:rPr>
            <w:noProof/>
          </w:rPr>
          <w:fldChar w:fldCharType="end"/>
        </w:r>
      </w:p>
    </w:sdtContent>
  </w:sdt>
  <w:p w14:paraId="43ECC453" w14:textId="77777777" w:rsidR="00000000" w:rsidRDefault="00000000">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6C26C" w14:textId="77777777" w:rsidR="000B2A73" w:rsidRDefault="000B2A73">
      <w:r>
        <w:separator/>
      </w:r>
    </w:p>
  </w:footnote>
  <w:footnote w:type="continuationSeparator" w:id="0">
    <w:p w14:paraId="61DDE44A" w14:textId="77777777" w:rsidR="000B2A73" w:rsidRDefault="000B2A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B82E49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2"/>
      <w:lvlText w:val="%1.%2"/>
      <w:lvlJc w:val="left"/>
      <w:pPr>
        <w:ind w:left="792" w:hanging="432"/>
      </w:pPr>
      <w:rPr>
        <w:rFonts w:hint="default"/>
      </w:rPr>
    </w:lvl>
    <w:lvl w:ilvl="2">
      <w:start w:val="1"/>
      <w:numFmt w:val="decimal"/>
      <w:pStyle w:val="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6991020">
    <w:abstractNumId w:val="1"/>
  </w:num>
  <w:num w:numId="2" w16cid:durableId="410084664">
    <w:abstractNumId w:val="0"/>
  </w:num>
  <w:num w:numId="3" w16cid:durableId="586498617">
    <w:abstractNumId w:val="16"/>
  </w:num>
  <w:num w:numId="4" w16cid:durableId="2039118568">
    <w:abstractNumId w:val="16"/>
  </w:num>
  <w:num w:numId="5" w16cid:durableId="590505381">
    <w:abstractNumId w:val="16"/>
  </w:num>
  <w:num w:numId="6" w16cid:durableId="1215386224">
    <w:abstractNumId w:val="16"/>
  </w:num>
  <w:num w:numId="7" w16cid:durableId="1288118887">
    <w:abstractNumId w:val="16"/>
  </w:num>
  <w:num w:numId="8" w16cid:durableId="971252716">
    <w:abstractNumId w:val="16"/>
  </w:num>
  <w:num w:numId="9" w16cid:durableId="2128501456">
    <w:abstractNumId w:val="14"/>
  </w:num>
  <w:num w:numId="10" w16cid:durableId="1408184514">
    <w:abstractNumId w:val="15"/>
  </w:num>
  <w:num w:numId="11" w16cid:durableId="2070028098">
    <w:abstractNumId w:val="15"/>
  </w:num>
  <w:num w:numId="12" w16cid:durableId="1081297530">
    <w:abstractNumId w:val="11"/>
  </w:num>
  <w:num w:numId="13" w16cid:durableId="1786072847">
    <w:abstractNumId w:val="9"/>
  </w:num>
  <w:num w:numId="14" w16cid:durableId="1671567686">
    <w:abstractNumId w:val="8"/>
  </w:num>
  <w:num w:numId="15" w16cid:durableId="792023822">
    <w:abstractNumId w:val="7"/>
  </w:num>
  <w:num w:numId="16" w16cid:durableId="965165154">
    <w:abstractNumId w:val="6"/>
  </w:num>
  <w:num w:numId="17" w16cid:durableId="2121144019">
    <w:abstractNumId w:val="10"/>
  </w:num>
  <w:num w:numId="18" w16cid:durableId="1272588376">
    <w:abstractNumId w:val="5"/>
  </w:num>
  <w:num w:numId="19" w16cid:durableId="1336420774">
    <w:abstractNumId w:val="4"/>
  </w:num>
  <w:num w:numId="20" w16cid:durableId="1236819037">
    <w:abstractNumId w:val="3"/>
  </w:num>
  <w:num w:numId="21" w16cid:durableId="1970939532">
    <w:abstractNumId w:val="2"/>
  </w:num>
  <w:num w:numId="22" w16cid:durableId="810639650">
    <w:abstractNumId w:val="17"/>
  </w:num>
  <w:num w:numId="23" w16cid:durableId="1125931738">
    <w:abstractNumId w:val="13"/>
  </w:num>
  <w:num w:numId="24" w16cid:durableId="1321543142">
    <w:abstractNumId w:val="15"/>
  </w:num>
  <w:num w:numId="25" w16cid:durableId="18242694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1D9"/>
    <w:rsid w:val="000B2A73"/>
    <w:rsid w:val="007711D9"/>
    <w:rsid w:val="00826FDC"/>
    <w:rsid w:val="009659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A9058"/>
  <w15:docId w15:val="{324A3726-39AC-4AED-B554-1BF50C392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3">
    <w:name w:val="heading 3"/>
    <w:basedOn w:val="2"/>
    <w:next w:val="a0"/>
    <w:uiPriority w:val="9"/>
    <w:unhideWhenUsed/>
    <w:qFormat/>
    <w:rsid w:val="00072848"/>
    <w:pPr>
      <w:numPr>
        <w:ilvl w:val="2"/>
      </w:numPr>
      <w:ind w:left="0" w:hanging="567"/>
      <w:outlineLvl w:val="2"/>
    </w:pPr>
    <w:rPr>
      <w:sz w:val="24"/>
    </w:rPr>
  </w:style>
  <w:style w:type="paragraph" w:styleId="4">
    <w:name w:val="heading 4"/>
    <w:basedOn w:val="a"/>
    <w:next w:val="a0"/>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5">
    <w:name w:val="heading 5"/>
    <w:basedOn w:val="4"/>
    <w:next w:val="a0"/>
    <w:uiPriority w:val="9"/>
    <w:unhideWhenUsed/>
    <w:qFormat/>
    <w:rsid w:val="00B16115"/>
    <w:pPr>
      <w:pageBreakBefore/>
      <w:spacing w:line="20" w:lineRule="exact"/>
      <w:outlineLvl w:val="4"/>
    </w:pPr>
    <w:rPr>
      <w:color w:val="FFFFFF" w:themeColor="background1"/>
      <w:sz w:val="16"/>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965E8"/>
    <w:pPr>
      <w:spacing w:before="120" w:after="120"/>
    </w:pPr>
  </w:style>
  <w:style w:type="paragraph" w:customStyle="1" w:styleId="FirstParagraph">
    <w:name w:val="First Paragraph"/>
    <w:basedOn w:val="a0"/>
    <w:next w:val="a0"/>
    <w:qFormat/>
    <w:rsid w:val="003965E8"/>
  </w:style>
  <w:style w:type="paragraph" w:customStyle="1" w:styleId="Compact">
    <w:name w:val="Compact"/>
    <w:basedOn w:val="a0"/>
    <w:qFormat/>
    <w:rsid w:val="0032548E"/>
    <w:pPr>
      <w:spacing w:before="36" w:after="36"/>
    </w:pPr>
    <w:rPr>
      <w:rFonts w:cs="Arial"/>
      <w:szCs w:val="18"/>
    </w:rPr>
  </w:style>
  <w:style w:type="paragraph" w:styleId="a5">
    <w:name w:val="Title"/>
    <w:basedOn w:val="a"/>
    <w:next w:val="a0"/>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rsid w:val="009F2E06"/>
    <w:pPr>
      <w:keepNext/>
      <w:keepLines/>
      <w:jc w:val="center"/>
    </w:pPr>
    <w:rPr>
      <w:i/>
    </w:r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a"/>
    <w:next w:val="a0"/>
    <w:uiPriority w:val="39"/>
    <w:unhideWhenUsed/>
    <w:qFormat/>
    <w:rsid w:val="00A42EE4"/>
    <w:rPr>
      <w:rFonts w:asciiTheme="majorHAnsi" w:hAnsiTheme="majorHAnsi" w:cstheme="majorHAnsi"/>
      <w:b/>
      <w:bCs/>
      <w:sz w:val="32"/>
      <w:szCs w:val="32"/>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7B6050"/>
    <w:pPr>
      <w:spacing w:after="100"/>
    </w:pPr>
  </w:style>
  <w:style w:type="paragraph" w:styleId="TOC2">
    <w:name w:val="toc 2"/>
    <w:basedOn w:val="a"/>
    <w:next w:val="a"/>
    <w:autoRedefine/>
    <w:uiPriority w:val="39"/>
    <w:unhideWhenUsed/>
    <w:rsid w:val="007B6050"/>
    <w:pPr>
      <w:spacing w:after="100"/>
      <w:ind w:left="240"/>
    </w:pPr>
  </w:style>
  <w:style w:type="paragraph" w:styleId="TOC3">
    <w:name w:val="toc 3"/>
    <w:basedOn w:val="a"/>
    <w:next w:val="a"/>
    <w:autoRedefine/>
    <w:uiPriority w:val="39"/>
    <w:unhideWhenUsed/>
    <w:rsid w:val="007B6050"/>
    <w:pPr>
      <w:spacing w:after="100"/>
      <w:ind w:left="480"/>
    </w:pPr>
  </w:style>
  <w:style w:type="paragraph" w:styleId="af">
    <w:name w:val="header"/>
    <w:basedOn w:val="a"/>
    <w:link w:val="af0"/>
    <w:unhideWhenUsed/>
    <w:rsid w:val="00390E4A"/>
    <w:pPr>
      <w:tabs>
        <w:tab w:val="center" w:pos="4513"/>
        <w:tab w:val="right" w:pos="9026"/>
      </w:tabs>
      <w:spacing w:after="0"/>
    </w:pPr>
  </w:style>
  <w:style w:type="character" w:customStyle="1" w:styleId="a4">
    <w:name w:val="正文文本 字符"/>
    <w:basedOn w:val="a1"/>
    <w:link w:val="a0"/>
    <w:rsid w:val="003965E8"/>
  </w:style>
  <w:style w:type="character" w:customStyle="1" w:styleId="af0">
    <w:name w:val="页眉 字符"/>
    <w:basedOn w:val="a1"/>
    <w:link w:val="af"/>
    <w:rsid w:val="00390E4A"/>
  </w:style>
  <w:style w:type="paragraph" w:styleId="af1">
    <w:name w:val="footer"/>
    <w:basedOn w:val="a"/>
    <w:link w:val="af2"/>
    <w:uiPriority w:val="99"/>
    <w:unhideWhenUsed/>
    <w:rsid w:val="00390E4A"/>
    <w:pPr>
      <w:tabs>
        <w:tab w:val="center" w:pos="4513"/>
        <w:tab w:val="right" w:pos="9026"/>
      </w:tabs>
      <w:spacing w:after="0"/>
    </w:pPr>
  </w:style>
  <w:style w:type="character" w:customStyle="1" w:styleId="af2">
    <w:name w:val="页脚 字符"/>
    <w:basedOn w:val="a1"/>
    <w:link w:val="af1"/>
    <w:uiPriority w:val="99"/>
    <w:rsid w:val="00390E4A"/>
  </w:style>
  <w:style w:type="paragraph" w:styleId="af3">
    <w:name w:val="Balloon Text"/>
    <w:basedOn w:val="a"/>
    <w:link w:val="af4"/>
    <w:semiHidden/>
    <w:unhideWhenUsed/>
    <w:rsid w:val="00C97736"/>
    <w:pPr>
      <w:spacing w:after="0"/>
    </w:pPr>
    <w:rPr>
      <w:rFonts w:ascii="Segoe UI" w:hAnsi="Segoe UI" w:cs="Segoe UI"/>
      <w:sz w:val="18"/>
      <w:szCs w:val="18"/>
    </w:rPr>
  </w:style>
  <w:style w:type="character" w:customStyle="1" w:styleId="af4">
    <w:name w:val="批注框文本 字符"/>
    <w:basedOn w:val="a1"/>
    <w:link w:val="af3"/>
    <w:semiHidden/>
    <w:rsid w:val="00C97736"/>
    <w:rPr>
      <w:rFonts w:ascii="Segoe UI" w:hAnsi="Segoe UI" w:cs="Segoe UI"/>
      <w:sz w:val="18"/>
      <w:szCs w:val="18"/>
    </w:rPr>
  </w:style>
  <w:style w:type="character" w:styleId="af5">
    <w:name w:val="line number"/>
    <w:basedOn w:val="a1"/>
    <w:semiHidden/>
    <w:unhideWhenUsed/>
    <w:rsid w:val="001D2E8D"/>
  </w:style>
  <w:style w:type="table" w:customStyle="1" w:styleId="Style1">
    <w:name w:val="Style1"/>
    <w:basedOn w:val="a2"/>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af6">
    <w:name w:val="Table Grid"/>
    <w:basedOn w:val="a2"/>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信 欧阳</cp:lastModifiedBy>
  <cp:revision>2</cp:revision>
  <dcterms:created xsi:type="dcterms:W3CDTF">2024-11-30T08:09:00Z</dcterms:created>
  <dcterms:modified xsi:type="dcterms:W3CDTF">2025-02-1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